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84A04" w14:textId="77777777" w:rsidR="009478F6" w:rsidRDefault="009478F6" w:rsidP="009478F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t xml:space="preserve">Write a JavaScript program to display the current day and time in the following format. </w:t>
      </w:r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</w:rPr>
        <w:t>Sample Output :</w:t>
      </w:r>
      <w:r>
        <w:rPr>
          <w:rFonts w:ascii="Helvetica" w:hAnsi="Helvetica" w:cs="Helvetica"/>
          <w:sz w:val="26"/>
          <w:szCs w:val="26"/>
        </w:rPr>
        <w:t> Today is : Friday. </w:t>
      </w:r>
      <w:r>
        <w:rPr>
          <w:rFonts w:ascii="Helvetica" w:hAnsi="Helvetica" w:cs="Helvetica"/>
          <w:sz w:val="26"/>
          <w:szCs w:val="26"/>
        </w:rPr>
        <w:br/>
        <w:t>Current time is : 4 PM : 50 : 22</w:t>
      </w:r>
    </w:p>
    <w:p w14:paraId="0E9153E0" w14:textId="77777777" w:rsidR="009478F6" w:rsidRDefault="009478F6" w:rsidP="009478F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 w:rsidRPr="00A1019C">
        <w:rPr>
          <w:rFonts w:ascii="Helvetica" w:hAnsi="Helvetica" w:cs="Helvetica"/>
          <w:sz w:val="26"/>
          <w:szCs w:val="26"/>
          <w:shd w:val="clear" w:color="auto" w:fill="FFFFFF"/>
        </w:rPr>
        <w:t>Write a JavaScript program where the program takes a random integer between 1 to 10, the user is then prompted to input a guess number. If the user input matches with guess number, the program will display a message "Good Work" otherwise display a message "Not matched".</w:t>
      </w:r>
    </w:p>
    <w:p w14:paraId="50EB9C36" w14:textId="77777777" w:rsidR="009478F6" w:rsidRPr="00A1019C" w:rsidRDefault="009478F6" w:rsidP="009478F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 w:rsidRPr="00A1019C">
        <w:rPr>
          <w:rFonts w:ascii="Helvetica" w:hAnsi="Helvetica" w:cs="Helvetica"/>
          <w:sz w:val="26"/>
          <w:szCs w:val="26"/>
          <w:shd w:val="clear" w:color="auto" w:fill="FFFFFF"/>
        </w:rPr>
        <w:t xml:space="preserve">Write a JavaScript program to calculate multiplication and division of two numbers (input from user). </w:t>
      </w:r>
      <w:r w:rsidRPr="00A1019C">
        <w:rPr>
          <w:rFonts w:ascii="Helvetica" w:hAnsi="Helvetica" w:cs="Helvetica"/>
          <w:sz w:val="26"/>
          <w:szCs w:val="26"/>
        </w:rPr>
        <w:br/>
      </w:r>
      <w:r w:rsidRPr="00A1019C">
        <w:rPr>
          <w:rFonts w:ascii="Helvetica" w:hAnsi="Helvetica" w:cs="Helvetica"/>
          <w:i/>
          <w:iCs/>
          <w:sz w:val="26"/>
          <w:szCs w:val="26"/>
          <w:shd w:val="clear" w:color="auto" w:fill="FFFFFF"/>
        </w:rPr>
        <w:t>Sample form</w:t>
      </w:r>
      <w:r w:rsidRPr="00A1019C">
        <w:rPr>
          <w:rFonts w:ascii="Helvetica" w:hAnsi="Helvetica" w:cs="Helvetica"/>
          <w:sz w:val="26"/>
          <w:szCs w:val="26"/>
          <w:shd w:val="clear" w:color="auto" w:fill="FFFFFF"/>
        </w:rPr>
        <w:t> : </w:t>
      </w:r>
    </w:p>
    <w:p w14:paraId="1F061F79" w14:textId="1875082F" w:rsidR="004B5AD3" w:rsidRDefault="009478F6">
      <w:r>
        <w:rPr>
          <w:noProof/>
          <w:lang w:eastAsia="en-IN"/>
        </w:rPr>
        <w:drawing>
          <wp:inline distT="0" distB="0" distL="0" distR="0" wp14:anchorId="5CC7A6D9" wp14:editId="7258C060">
            <wp:extent cx="2400300" cy="1362075"/>
            <wp:effectExtent l="0" t="0" r="0" b="9525"/>
            <wp:docPr id="1" name="Picture 1" descr="sample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mple for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0B0DA" w14:textId="279EA3C4" w:rsidR="009478F6" w:rsidRDefault="009478F6" w:rsidP="009478F6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4.</w:t>
      </w:r>
      <w:r w:rsidRPr="009478F6">
        <w:rPr>
          <w:rFonts w:ascii="Helvetica" w:hAnsi="Helvetica" w:cs="Helvetica"/>
          <w:sz w:val="26"/>
          <w:szCs w:val="26"/>
          <w:shd w:val="clear" w:color="auto" w:fill="FFFFFF"/>
        </w:rPr>
        <w:t>Write a JavaScript program to capitalize the first letter of each word of a given string. </w:t>
      </w:r>
    </w:p>
    <w:p w14:paraId="74DBA234" w14:textId="28EA9C67" w:rsidR="009478F6" w:rsidRDefault="009478F6" w:rsidP="009478F6">
      <w:pPr>
        <w:pStyle w:val="HTMLPreformatted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5.</w:t>
      </w:r>
      <w:r w:rsidRPr="00A1019C">
        <w:rPr>
          <w:rFonts w:ascii="Helvetica" w:hAnsi="Helvetica" w:cs="Helvetica"/>
          <w:sz w:val="26"/>
          <w:szCs w:val="26"/>
          <w:shd w:val="clear" w:color="auto" w:fill="FFFFFF"/>
        </w:rPr>
        <w:t>Write a JavaScript program to swap the first and last elements of a given array of integers. The array length should be at least 1.</w:t>
      </w:r>
    </w:p>
    <w:p w14:paraId="5EF5C945" w14:textId="77777777" w:rsidR="009478F6" w:rsidRDefault="009478F6" w:rsidP="009478F6">
      <w:pPr>
        <w:pStyle w:val="HTMLPreformatted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A1C8572" w14:textId="4218D500" w:rsidR="009478F6" w:rsidRDefault="009478F6" w:rsidP="009478F6">
      <w:r>
        <w:rPr>
          <w:rFonts w:ascii="Helvetica" w:hAnsi="Helvetica" w:cs="Helvetica"/>
          <w:sz w:val="26"/>
          <w:szCs w:val="26"/>
          <w:shd w:val="clear" w:color="auto" w:fill="FFFFFF"/>
        </w:rPr>
        <w:t>6.</w:t>
      </w:r>
      <w:r w:rsidRPr="009478F6">
        <w:t xml:space="preserve"> </w:t>
      </w:r>
      <w:r>
        <w:t>T</w:t>
      </w:r>
      <w:r w:rsidRPr="00397B44">
        <w:t>ry to completely solve each part in as little lines as possible using functions</w:t>
      </w:r>
      <w:r>
        <w:t xml:space="preserve">. </w:t>
      </w:r>
    </w:p>
    <w:p w14:paraId="333864E5" w14:textId="77777777" w:rsidR="009478F6" w:rsidRDefault="009478F6" w:rsidP="009478F6">
      <w:r>
        <w:t>(Hint – use array functions like map, filter, reduce, sort, some, every, forEach etc ).</w:t>
      </w:r>
    </w:p>
    <w:p w14:paraId="1583700C" w14:textId="77777777" w:rsidR="009478F6" w:rsidRPr="00397B44" w:rsidRDefault="009478F6" w:rsidP="009478F6">
      <w:pPr>
        <w:ind w:left="720"/>
        <w:rPr>
          <w:rFonts w:ascii="Consolas" w:hAnsi="Consolas"/>
          <w:b/>
          <w:bCs/>
        </w:rPr>
      </w:pPr>
      <w:r w:rsidRPr="00397B44">
        <w:rPr>
          <w:rFonts w:ascii="Consolas" w:hAnsi="Consolas"/>
          <w:b/>
          <w:bCs/>
        </w:rPr>
        <w:t xml:space="preserve">const </w:t>
      </w:r>
      <w:r>
        <w:rPr>
          <w:rFonts w:ascii="Consolas" w:hAnsi="Consolas"/>
          <w:b/>
          <w:bCs/>
        </w:rPr>
        <w:t>coders</w:t>
      </w:r>
      <w:r w:rsidRPr="00397B44">
        <w:rPr>
          <w:rFonts w:ascii="Consolas" w:hAnsi="Consolas"/>
          <w:b/>
          <w:bCs/>
        </w:rPr>
        <w:t xml:space="preserve"> = [</w:t>
      </w:r>
    </w:p>
    <w:p w14:paraId="6E6E4171" w14:textId="77777777" w:rsidR="009478F6" w:rsidRPr="00397B44" w:rsidRDefault="009478F6" w:rsidP="009478F6">
      <w:pPr>
        <w:ind w:left="720"/>
        <w:rPr>
          <w:rFonts w:ascii="Consolas" w:hAnsi="Consolas"/>
          <w:b/>
          <w:bCs/>
        </w:rPr>
      </w:pPr>
      <w:r w:rsidRPr="00397B44">
        <w:rPr>
          <w:rFonts w:ascii="Consolas" w:hAnsi="Consolas"/>
          <w:b/>
          <w:bCs/>
        </w:rPr>
        <w:t xml:space="preserve">  { name: 'John', age: 23, gender: 'm',  admin: false  },</w:t>
      </w:r>
    </w:p>
    <w:p w14:paraId="16D17806" w14:textId="77777777" w:rsidR="009478F6" w:rsidRPr="00397B44" w:rsidRDefault="009478F6" w:rsidP="009478F6">
      <w:pPr>
        <w:ind w:left="720"/>
        <w:rPr>
          <w:rFonts w:ascii="Consolas" w:hAnsi="Consolas"/>
          <w:b/>
          <w:bCs/>
        </w:rPr>
      </w:pPr>
      <w:r w:rsidRPr="00397B44">
        <w:rPr>
          <w:rFonts w:ascii="Consolas" w:hAnsi="Consolas"/>
          <w:b/>
          <w:bCs/>
        </w:rPr>
        <w:t xml:space="preserve">  { name: ‘Jane’, age: 20, gender: 'f',  admin: true  },</w:t>
      </w:r>
    </w:p>
    <w:p w14:paraId="7CF64E46" w14:textId="77777777" w:rsidR="009478F6" w:rsidRPr="00397B44" w:rsidRDefault="009478F6" w:rsidP="009478F6">
      <w:pPr>
        <w:ind w:left="720"/>
        <w:rPr>
          <w:rFonts w:ascii="Consolas" w:hAnsi="Consolas"/>
          <w:b/>
          <w:bCs/>
        </w:rPr>
      </w:pPr>
      <w:r w:rsidRPr="00397B44">
        <w:rPr>
          <w:rFonts w:ascii="Consolas" w:hAnsi="Consolas"/>
          <w:b/>
          <w:bCs/>
        </w:rPr>
        <w:t xml:space="preserve">  { name: ‘James’, age: 60, gender: 'm',  admin: true  },</w:t>
      </w:r>
    </w:p>
    <w:p w14:paraId="1025DA4E" w14:textId="77777777" w:rsidR="009478F6" w:rsidRPr="00397B44" w:rsidRDefault="009478F6" w:rsidP="009478F6">
      <w:pPr>
        <w:ind w:left="720"/>
        <w:rPr>
          <w:rFonts w:ascii="Consolas" w:hAnsi="Consolas"/>
          <w:b/>
          <w:bCs/>
        </w:rPr>
      </w:pPr>
      <w:r w:rsidRPr="00397B44">
        <w:rPr>
          <w:rFonts w:ascii="Consolas" w:hAnsi="Consolas"/>
          <w:b/>
          <w:bCs/>
        </w:rPr>
        <w:t xml:space="preserve">  { name: ‘Jack’, age: 35, gender: 'm',  admin: true  },</w:t>
      </w:r>
    </w:p>
    <w:p w14:paraId="17349404" w14:textId="77777777" w:rsidR="009478F6" w:rsidRPr="00397B44" w:rsidRDefault="009478F6" w:rsidP="009478F6">
      <w:pPr>
        <w:ind w:left="720"/>
        <w:rPr>
          <w:rFonts w:ascii="Consolas" w:hAnsi="Consolas"/>
          <w:b/>
          <w:bCs/>
        </w:rPr>
      </w:pPr>
      <w:r w:rsidRPr="00397B44">
        <w:rPr>
          <w:rFonts w:ascii="Consolas" w:hAnsi="Consolas"/>
          <w:b/>
          <w:bCs/>
        </w:rPr>
        <w:t xml:space="preserve">  { name: ‘Jin</w:t>
      </w:r>
      <w:r>
        <w:rPr>
          <w:rFonts w:ascii="Consolas" w:hAnsi="Consolas"/>
          <w:b/>
          <w:bCs/>
        </w:rPr>
        <w:t>i</w:t>
      </w:r>
      <w:r w:rsidRPr="00397B44">
        <w:rPr>
          <w:rFonts w:ascii="Consolas" w:hAnsi="Consolas"/>
          <w:b/>
          <w:bCs/>
        </w:rPr>
        <w:t>’ , age: 30, gender: 'f',  admin: false }</w:t>
      </w:r>
    </w:p>
    <w:p w14:paraId="571F2156" w14:textId="77777777" w:rsidR="009478F6" w:rsidRPr="00397B44" w:rsidRDefault="009478F6" w:rsidP="009478F6">
      <w:pPr>
        <w:ind w:left="720"/>
        <w:rPr>
          <w:rFonts w:ascii="Consolas" w:hAnsi="Consolas"/>
          <w:b/>
          <w:bCs/>
        </w:rPr>
      </w:pPr>
      <w:r w:rsidRPr="00397B44">
        <w:rPr>
          <w:rFonts w:ascii="Consolas" w:hAnsi="Consolas"/>
          <w:b/>
          <w:bCs/>
        </w:rPr>
        <w:t>]</w:t>
      </w:r>
    </w:p>
    <w:p w14:paraId="604ECFCF" w14:textId="77777777" w:rsidR="009478F6" w:rsidRDefault="009478F6" w:rsidP="009478F6">
      <w:r>
        <w:lastRenderedPageBreak/>
        <w:t>Write the code to achieve below -</w:t>
      </w:r>
    </w:p>
    <w:p w14:paraId="4A8723CC" w14:textId="77777777" w:rsidR="009478F6" w:rsidRDefault="009478F6" w:rsidP="009478F6">
      <w:pPr>
        <w:ind w:left="720"/>
      </w:pPr>
      <w:r>
        <w:t>- Find all coders older than 24</w:t>
      </w:r>
    </w:p>
    <w:p w14:paraId="3D751CA8" w14:textId="77777777" w:rsidR="009478F6" w:rsidRDefault="009478F6" w:rsidP="009478F6">
      <w:pPr>
        <w:ind w:left="720"/>
      </w:pPr>
      <w:r>
        <w:t>- Find the total age of all coders</w:t>
      </w:r>
    </w:p>
    <w:p w14:paraId="50D920D0" w14:textId="77777777" w:rsidR="009478F6" w:rsidRDefault="009478F6" w:rsidP="009478F6">
      <w:pPr>
        <w:ind w:left="720"/>
      </w:pPr>
      <w:r>
        <w:t>- List all female coders</w:t>
      </w:r>
    </w:p>
    <w:p w14:paraId="34CCA5DA" w14:textId="77777777" w:rsidR="009478F6" w:rsidRDefault="009478F6" w:rsidP="009478F6">
      <w:pPr>
        <w:ind w:left="720"/>
      </w:pPr>
      <w:r>
        <w:t>- List all admin coders in ascending order</w:t>
      </w:r>
    </w:p>
    <w:p w14:paraId="2A037151" w14:textId="77777777" w:rsidR="009478F6" w:rsidRDefault="009478F6" w:rsidP="009478F6">
      <w:pPr>
        <w:ind w:left="720"/>
      </w:pPr>
      <w:r>
        <w:t>- Sort all coders by age</w:t>
      </w:r>
    </w:p>
    <w:p w14:paraId="611EF116" w14:textId="77777777" w:rsidR="009478F6" w:rsidRDefault="009478F6" w:rsidP="009478F6">
      <w:pPr>
        <w:ind w:left="720"/>
      </w:pPr>
      <w:r>
        <w:t>- Find the total age of male coders under 25</w:t>
      </w:r>
    </w:p>
    <w:p w14:paraId="634ED152" w14:textId="4BC7F716" w:rsidR="00173C9E" w:rsidRDefault="00173C9E" w:rsidP="00173C9E">
      <w:r>
        <w:t>7.</w:t>
      </w:r>
    </w:p>
    <w:p w14:paraId="54798BF3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* Write a program to build a `Pyramid of stars` of given height */</w:t>
      </w:r>
    </w:p>
    <w:p w14:paraId="55FACE34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1C5946F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onst</w:t>
      </w:r>
      <w:r w:rsidRPr="00173C9E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173C9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uildPyramid</w:t>
      </w:r>
      <w:r w:rsidRPr="00173C9E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173C9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173C9E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) </w:t>
      </w:r>
      <w:r w:rsidRPr="00173C9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=&gt;</w:t>
      </w:r>
      <w:r w:rsidRPr="00173C9E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63DC1D3F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</w:t>
      </w: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Write your code here</w:t>
      </w:r>
    </w:p>
    <w:p w14:paraId="0E5AD933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</w:t>
      </w:r>
    </w:p>
    <w:p w14:paraId="4E4B2ECD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;</w:t>
      </w:r>
    </w:p>
    <w:p w14:paraId="354F4DEF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E6D8D09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* For example,</w:t>
      </w:r>
    </w:p>
    <w:p w14:paraId="0BC8697D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INPUT - buildPyramid(6)</w:t>
      </w:r>
    </w:p>
    <w:p w14:paraId="2283A45F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OUTPUT -</w:t>
      </w:r>
    </w:p>
    <w:p w14:paraId="2F45A0B0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   *</w:t>
      </w:r>
    </w:p>
    <w:p w14:paraId="1D32410D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  * *</w:t>
      </w:r>
    </w:p>
    <w:p w14:paraId="2BF663A5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 * * *</w:t>
      </w:r>
    </w:p>
    <w:p w14:paraId="26597534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* * * *</w:t>
      </w:r>
    </w:p>
    <w:p w14:paraId="50F21193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* * * * *</w:t>
      </w:r>
    </w:p>
    <w:p w14:paraId="71990B64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* * * * * *</w:t>
      </w:r>
    </w:p>
    <w:p w14:paraId="1756F71D" w14:textId="77777777" w:rsidR="00173C9E" w:rsidRPr="00173C9E" w:rsidRDefault="00173C9E" w:rsidP="00173C9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1BC78B0" w14:textId="20898714" w:rsidR="009478F6" w:rsidRPr="00D15789" w:rsidRDefault="00173C9E" w:rsidP="00D1578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173C9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*/</w:t>
      </w:r>
    </w:p>
    <w:p w14:paraId="12F15C7E" w14:textId="77777777" w:rsidR="009478F6" w:rsidRPr="00A1019C" w:rsidRDefault="009478F6" w:rsidP="009478F6"/>
    <w:p w14:paraId="0ACC2306" w14:textId="5517A983" w:rsidR="009478F6" w:rsidRDefault="00A64F64">
      <w:r>
        <w:t>8.</w:t>
      </w:r>
    </w:p>
    <w:p w14:paraId="00DA1FA3" w14:textId="342664D0" w:rsidR="00A64F64" w:rsidRPr="00A64F64" w:rsidRDefault="00A64F64" w:rsidP="00A64F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64F6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// Write a program to display one result card of </w:t>
      </w:r>
      <w:r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2</w:t>
      </w:r>
      <w:r w:rsidRPr="00A64F6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0 students</w:t>
      </w:r>
    </w:p>
    <w:p w14:paraId="4AFC5ED2" w14:textId="77777777" w:rsidR="00A64F64" w:rsidRPr="00A64F64" w:rsidRDefault="00A64F64" w:rsidP="00A64F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64F6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with their name and percentage</w:t>
      </w:r>
    </w:p>
    <w:p w14:paraId="4ECE7761" w14:textId="47194A38" w:rsidR="00A64F64" w:rsidRPr="00A64F64" w:rsidRDefault="00A64F64" w:rsidP="00A64F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64F6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// Out of </w:t>
      </w:r>
      <w:r w:rsidR="00165D46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20</w:t>
      </w:r>
      <w:r w:rsidRPr="00A64F6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 students, </w:t>
      </w:r>
      <w:r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1</w:t>
      </w:r>
      <w:r w:rsidRPr="00A64F6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0 has subjects - Grammer and Accounts</w:t>
      </w:r>
    </w:p>
    <w:p w14:paraId="61C6A86A" w14:textId="06CC2B3E" w:rsidR="00A64F64" w:rsidRPr="00A64F64" w:rsidRDefault="00A64F64" w:rsidP="00A64F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64F6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// and other </w:t>
      </w:r>
      <w:r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1</w:t>
      </w:r>
      <w:r w:rsidRPr="00A64F6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0 has subjects -  Grammer and Physics</w:t>
      </w:r>
    </w:p>
    <w:p w14:paraId="27AFA02F" w14:textId="77777777" w:rsidR="00A64F64" w:rsidRDefault="00A64F64"/>
    <w:p w14:paraId="5C7A5E4B" w14:textId="1BAE86ED" w:rsidR="00A64F64" w:rsidRDefault="00A64F64">
      <w:r>
        <w:t>9.</w:t>
      </w:r>
    </w:p>
    <w:p w14:paraId="75E41339" w14:textId="77777777" w:rsidR="00A64F64" w:rsidRPr="00A64F64" w:rsidRDefault="00A64F64" w:rsidP="00A64F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64F6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Create a list of fruits with their properties (name, color, pricePerKg)</w:t>
      </w:r>
    </w:p>
    <w:p w14:paraId="49C2792D" w14:textId="706156AC" w:rsidR="00A64F64" w:rsidRPr="00A64F64" w:rsidRDefault="00A64F64" w:rsidP="00A64F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64F6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for a given fruit name</w:t>
      </w:r>
    </w:p>
    <w:p w14:paraId="44AF9CC6" w14:textId="6B02159B" w:rsidR="00A64F64" w:rsidRPr="00A64F64" w:rsidRDefault="00A64F64" w:rsidP="00A64F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64F6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retrieval of its color and pricePerKg value</w:t>
      </w:r>
    </w:p>
    <w:p w14:paraId="33F0FCA0" w14:textId="77777777" w:rsidR="00A64F64" w:rsidRDefault="00A64F64"/>
    <w:sectPr w:rsidR="00A64F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E233D"/>
    <w:multiLevelType w:val="hybridMultilevel"/>
    <w:tmpl w:val="1652BB2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DF554A"/>
    <w:multiLevelType w:val="hybridMultilevel"/>
    <w:tmpl w:val="1652BB2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373776"/>
    <w:multiLevelType w:val="hybridMultilevel"/>
    <w:tmpl w:val="1652BB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8841912">
    <w:abstractNumId w:val="2"/>
  </w:num>
  <w:num w:numId="2" w16cid:durableId="854156393">
    <w:abstractNumId w:val="1"/>
  </w:num>
  <w:num w:numId="3" w16cid:durableId="1646334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tjA2NbEwMTAxMTdU0lEKTi0uzszPAykwrAUAwQnkKiwAAAA="/>
  </w:docVars>
  <w:rsids>
    <w:rsidRoot w:val="00F10CD9"/>
    <w:rsid w:val="00060191"/>
    <w:rsid w:val="000A39E0"/>
    <w:rsid w:val="00165D46"/>
    <w:rsid w:val="00173C9E"/>
    <w:rsid w:val="004B5AD3"/>
    <w:rsid w:val="008258AA"/>
    <w:rsid w:val="009478F6"/>
    <w:rsid w:val="00A64F64"/>
    <w:rsid w:val="00D15789"/>
    <w:rsid w:val="00ED77DB"/>
    <w:rsid w:val="00F10CD9"/>
    <w:rsid w:val="00FA1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614F0"/>
  <w15:chartTrackingRefBased/>
  <w15:docId w15:val="{713FE84F-D23E-42D0-98F2-8B5C4B1C5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478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Emphasis">
    <w:name w:val="Emphasis"/>
    <w:basedOn w:val="DefaultParagraphFont"/>
    <w:uiPriority w:val="20"/>
    <w:qFormat/>
    <w:rsid w:val="009478F6"/>
    <w:rPr>
      <w:i/>
      <w:iCs/>
    </w:rPr>
  </w:style>
  <w:style w:type="paragraph" w:styleId="ListParagraph">
    <w:name w:val="List Paragraph"/>
    <w:basedOn w:val="Normal"/>
    <w:uiPriority w:val="34"/>
    <w:qFormat/>
    <w:rsid w:val="009478F6"/>
    <w:pPr>
      <w:ind w:left="720"/>
      <w:contextualSpacing/>
    </w:pPr>
    <w:rPr>
      <w:kern w:val="0"/>
      <w:lang w:val="en-IN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478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IN"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78F6"/>
    <w:rPr>
      <w:rFonts w:ascii="Courier New" w:eastAsia="Times New Roman" w:hAnsi="Courier New" w:cs="Courier New"/>
      <w:kern w:val="0"/>
      <w:sz w:val="20"/>
      <w:szCs w:val="20"/>
      <w:lang w:val="en-IN"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7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2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6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7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13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3</TotalTime>
  <Pages>1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5</cp:revision>
  <dcterms:created xsi:type="dcterms:W3CDTF">2024-04-01T13:32:00Z</dcterms:created>
  <dcterms:modified xsi:type="dcterms:W3CDTF">2024-04-03T11:08:00Z</dcterms:modified>
</cp:coreProperties>
</file>